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6BB4FF" w14:textId="73D3024E" w:rsidR="00F34514" w:rsidRPr="00382FFB" w:rsidRDefault="001E06A8" w:rsidP="00F34514">
      <w:pPr>
        <w:rPr>
          <w:noProof/>
          <w:lang w:val="tr-TR"/>
        </w:rPr>
      </w:pPr>
      <w:r>
        <w:t>1.</w:t>
      </w:r>
      <w:r w:rsidR="00F34514">
        <w:rPr>
          <w:noProof/>
        </w:rPr>
        <w:t xml:space="preserve"> </w:t>
      </w:r>
    </w:p>
    <w:p w14:paraId="093ABE92" w14:textId="12DEF5DF" w:rsidR="00F34514" w:rsidRPr="00F34514" w:rsidRDefault="007972C8" w:rsidP="001E06A8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6FB82481" wp14:editId="64866509">
            <wp:extent cx="5937250" cy="7239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7B5A9" w14:textId="2FE0BAA2" w:rsidR="001E06A8" w:rsidRDefault="001E06A8" w:rsidP="001E06A8">
      <w:pPr>
        <w:rPr>
          <w:noProof/>
        </w:rPr>
      </w:pPr>
      <w:r>
        <w:t>2.</w:t>
      </w:r>
      <w:r w:rsidR="00F34514" w:rsidRPr="00F34514">
        <w:rPr>
          <w:noProof/>
        </w:rPr>
        <w:t xml:space="preserve"> </w:t>
      </w:r>
    </w:p>
    <w:p w14:paraId="1E062318" w14:textId="77777777" w:rsidR="00F00EB4" w:rsidRDefault="007D59DC" w:rsidP="007D59DC">
      <w:pPr>
        <w:rPr>
          <w:noProof/>
        </w:rPr>
      </w:pPr>
      <w:r>
        <w:rPr>
          <w:noProof/>
        </w:rPr>
        <w:t>a)</w:t>
      </w:r>
    </w:p>
    <w:p w14:paraId="58635E43" w14:textId="5C3FFE28" w:rsidR="007D59DC" w:rsidRDefault="00F00EB4" w:rsidP="007D59DC">
      <w:pPr>
        <w:rPr>
          <w:noProof/>
        </w:rPr>
      </w:pPr>
      <w:r w:rsidRPr="00F00EB4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82C1B1" wp14:editId="534D61B7">
            <wp:extent cx="4438650" cy="129543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332" cy="1303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9E2CB" w14:textId="6292362E" w:rsidR="007D59DC" w:rsidRDefault="007D59DC" w:rsidP="007D59DC">
      <w:pPr>
        <w:rPr>
          <w:noProof/>
        </w:rPr>
      </w:pPr>
      <w:r>
        <w:rPr>
          <w:noProof/>
        </w:rPr>
        <w:t xml:space="preserve">b) </w:t>
      </w:r>
    </w:p>
    <w:p w14:paraId="14439794" w14:textId="001AC83C" w:rsidR="00F00EB4" w:rsidRDefault="00F00EB4" w:rsidP="007D59DC">
      <w:pPr>
        <w:rPr>
          <w:noProof/>
        </w:rPr>
      </w:pPr>
    </w:p>
    <w:p w14:paraId="1E805381" w14:textId="2BA69BC2" w:rsidR="00F00EB4" w:rsidRDefault="00F00EB4" w:rsidP="007D59DC">
      <w:pPr>
        <w:rPr>
          <w:noProof/>
        </w:rPr>
      </w:pPr>
      <w:r>
        <w:rPr>
          <w:noProof/>
        </w:rPr>
        <w:drawing>
          <wp:inline distT="0" distB="0" distL="0" distR="0" wp14:anchorId="31B22464" wp14:editId="1A2ACBAD">
            <wp:extent cx="3740150" cy="177607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358" cy="179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D9DBD" w14:textId="4ACBBD79" w:rsidR="007D59DC" w:rsidRDefault="007D59DC" w:rsidP="007D59DC">
      <w:pPr>
        <w:rPr>
          <w:noProof/>
        </w:rPr>
      </w:pPr>
      <w:r>
        <w:rPr>
          <w:noProof/>
        </w:rPr>
        <w:t xml:space="preserve">c) </w:t>
      </w:r>
      <w:r w:rsidR="00F00EB4">
        <w:rPr>
          <w:noProof/>
        </w:rPr>
        <w:t>the intvar would be shifted 4 bytes since it is an integer, not a character</w:t>
      </w:r>
      <w:r w:rsidR="00E449B2">
        <w:rPr>
          <w:noProof/>
        </w:rPr>
        <w:t xml:space="preserve"> which is 1 byte</w:t>
      </w:r>
      <w:r w:rsidR="00F00EB4">
        <w:rPr>
          <w:noProof/>
        </w:rPr>
        <w:t xml:space="preserve">. </w:t>
      </w:r>
    </w:p>
    <w:p w14:paraId="0116A505" w14:textId="11A1C565" w:rsidR="001E06A8" w:rsidRDefault="001E06A8" w:rsidP="001E06A8">
      <w:r>
        <w:t>3.</w:t>
      </w:r>
    </w:p>
    <w:p w14:paraId="061E6573" w14:textId="6CBF96FA" w:rsidR="001E06A8" w:rsidRDefault="00F34514" w:rsidP="001E06A8">
      <w:r>
        <w:rPr>
          <w:noProof/>
          <w:lang w:val="tr-TR"/>
        </w:rPr>
        <w:drawing>
          <wp:inline distT="0" distB="0" distL="0" distR="0" wp14:anchorId="0C652C52" wp14:editId="20620B8D">
            <wp:extent cx="5931535" cy="1685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FF061" w14:textId="378580F2" w:rsidR="007D59DC" w:rsidRDefault="007D59DC" w:rsidP="001E06A8"/>
    <w:p w14:paraId="66E7232E" w14:textId="4157CE91" w:rsidR="00CB160C" w:rsidRDefault="00CB160C" w:rsidP="00CB160C">
      <w:r>
        <w:lastRenderedPageBreak/>
        <w:t>a</w:t>
      </w:r>
      <w:r w:rsidR="007D59DC">
        <w:t>)</w:t>
      </w:r>
    </w:p>
    <w:p w14:paraId="17B0973D" w14:textId="3CFD926D" w:rsidR="007D59DC" w:rsidRDefault="00CB160C" w:rsidP="001E06A8">
      <w:r>
        <w:rPr>
          <w:noProof/>
        </w:rPr>
        <w:drawing>
          <wp:inline distT="0" distB="0" distL="0" distR="0" wp14:anchorId="591A4CCE" wp14:editId="5968EF58">
            <wp:extent cx="4445000" cy="22106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84" cy="221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A4EE6" w14:textId="1A5703AA" w:rsidR="007D59DC" w:rsidRDefault="007D59DC" w:rsidP="001E06A8">
      <w:r>
        <w:t>b)</w:t>
      </w:r>
      <w:r w:rsidR="00CB160C" w:rsidRPr="00CB160C">
        <w:rPr>
          <w:noProof/>
        </w:rPr>
        <w:t xml:space="preserve"> </w:t>
      </w:r>
      <w:r w:rsidR="00CB160C">
        <w:rPr>
          <w:noProof/>
        </w:rPr>
        <w:t>they are indeed the same.</w:t>
      </w:r>
    </w:p>
    <w:p w14:paraId="26EB7E8E" w14:textId="06D9265C" w:rsidR="00CB160C" w:rsidRDefault="007D59DC" w:rsidP="00CB160C">
      <w:r>
        <w:t>c)</w:t>
      </w:r>
      <w:r w:rsidRPr="007D59DC">
        <w:rPr>
          <w:noProof/>
        </w:rPr>
        <w:t xml:space="preserve"> </w:t>
      </w:r>
      <w:r w:rsidR="00CB160C">
        <w:rPr>
          <w:rStyle w:val="normaltextrun"/>
          <w:rFonts w:ascii="Calibri" w:hAnsi="Calibri" w:cs="Calibri"/>
          <w:color w:val="000000"/>
          <w:shd w:val="clear" w:color="auto" w:fill="FFFFFF"/>
        </w:rPr>
        <w:t>printf(“the length of the array (numbers) = %lu \n”, sizeof(numbers)/sizeof(numbers[0]);</w:t>
      </w:r>
    </w:p>
    <w:p w14:paraId="47D58A0B" w14:textId="3362D884" w:rsidR="007D59DC" w:rsidRPr="00CB160C" w:rsidRDefault="007D59DC" w:rsidP="001E06A8"/>
    <w:p w14:paraId="79E776C0" w14:textId="77777777" w:rsidR="007D59DC" w:rsidRDefault="007D59DC" w:rsidP="001E06A8"/>
    <w:sectPr w:rsidR="007D59D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147B21" w14:textId="77777777" w:rsidR="00916E3B" w:rsidRDefault="00916E3B" w:rsidP="003E7F7F">
      <w:pPr>
        <w:spacing w:after="0" w:line="240" w:lineRule="auto"/>
      </w:pPr>
      <w:r>
        <w:separator/>
      </w:r>
    </w:p>
  </w:endnote>
  <w:endnote w:type="continuationSeparator" w:id="0">
    <w:p w14:paraId="6C80AA7F" w14:textId="77777777" w:rsidR="00916E3B" w:rsidRDefault="00916E3B" w:rsidP="003E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F7EAAC" w14:textId="77777777" w:rsidR="00916E3B" w:rsidRDefault="00916E3B" w:rsidP="003E7F7F">
      <w:pPr>
        <w:spacing w:after="0" w:line="240" w:lineRule="auto"/>
      </w:pPr>
      <w:r>
        <w:separator/>
      </w:r>
    </w:p>
  </w:footnote>
  <w:footnote w:type="continuationSeparator" w:id="0">
    <w:p w14:paraId="344A72D8" w14:textId="77777777" w:rsidR="00916E3B" w:rsidRDefault="00916E3B" w:rsidP="003E7F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7AD57" w14:textId="5A7AEA73" w:rsidR="00FB021D" w:rsidRDefault="003E7F7F">
    <w:pPr>
      <w:pStyle w:val="Header"/>
      <w:rPr>
        <w:lang w:val="tr-TR"/>
      </w:rPr>
    </w:pPr>
    <w:r>
      <w:rPr>
        <w:lang w:val="tr-TR"/>
      </w:rPr>
      <w:t xml:space="preserve">Hakan </w:t>
    </w:r>
    <w:r w:rsidR="00FB021D">
      <w:rPr>
        <w:lang w:val="tr-TR"/>
      </w:rPr>
      <w:t xml:space="preserve">“John” </w:t>
    </w:r>
    <w:r>
      <w:rPr>
        <w:lang w:val="tr-TR"/>
      </w:rPr>
      <w:t xml:space="preserve">Gunerli </w:t>
    </w:r>
    <w:r>
      <w:t>Lab</w:t>
    </w:r>
    <w:r w:rsidR="00350015">
      <w:t xml:space="preserve"> </w:t>
    </w:r>
    <w:r>
      <w:t xml:space="preserve">9 </w:t>
    </w:r>
    <w:r>
      <w:rPr>
        <w:lang w:val="tr-TR"/>
      </w:rPr>
      <w:t xml:space="preserve"> </w:t>
    </w:r>
  </w:p>
  <w:p w14:paraId="169FE442" w14:textId="4EA82A32" w:rsidR="003E7F7F" w:rsidRPr="003E7F7F" w:rsidRDefault="003E7F7F">
    <w:pPr>
      <w:pStyle w:val="Header"/>
      <w:rPr>
        <w:lang w:val="tr-TR"/>
      </w:rPr>
    </w:pPr>
    <w:r>
      <w:rPr>
        <w:lang w:val="tr-TR"/>
      </w:rPr>
      <w:t>#002505479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852468"/>
    <w:multiLevelType w:val="hybridMultilevel"/>
    <w:tmpl w:val="689ED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sTC3BGIjAwtTCyUdpeDU4uLM/DyQAqNaACBWHR4sAAAA"/>
  </w:docVars>
  <w:rsids>
    <w:rsidRoot w:val="000A4D30"/>
    <w:rsid w:val="000A4D30"/>
    <w:rsid w:val="000A6AB8"/>
    <w:rsid w:val="0018673F"/>
    <w:rsid w:val="001E06A8"/>
    <w:rsid w:val="00350015"/>
    <w:rsid w:val="00382FFB"/>
    <w:rsid w:val="003E7F7F"/>
    <w:rsid w:val="007972C8"/>
    <w:rsid w:val="007D59DC"/>
    <w:rsid w:val="00916E3B"/>
    <w:rsid w:val="00CB160C"/>
    <w:rsid w:val="00E449B2"/>
    <w:rsid w:val="00F00EB4"/>
    <w:rsid w:val="00F34514"/>
    <w:rsid w:val="00FB0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33037"/>
  <w15:chartTrackingRefBased/>
  <w15:docId w15:val="{CE53BA01-8E69-4FC8-A37A-932EFC9AF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06A8"/>
    <w:pPr>
      <w:ind w:left="720"/>
      <w:contextualSpacing/>
    </w:pPr>
  </w:style>
  <w:style w:type="character" w:customStyle="1" w:styleId="normaltextrun">
    <w:name w:val="normaltextrun"/>
    <w:basedOn w:val="DefaultParagraphFont"/>
    <w:rsid w:val="00CB160C"/>
  </w:style>
  <w:style w:type="paragraph" w:styleId="Header">
    <w:name w:val="header"/>
    <w:basedOn w:val="Normal"/>
    <w:link w:val="HeaderChar"/>
    <w:uiPriority w:val="99"/>
    <w:unhideWhenUsed/>
    <w:rsid w:val="003E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F7F"/>
  </w:style>
  <w:style w:type="paragraph" w:styleId="Footer">
    <w:name w:val="footer"/>
    <w:basedOn w:val="Normal"/>
    <w:link w:val="FooterChar"/>
    <w:uiPriority w:val="99"/>
    <w:unhideWhenUsed/>
    <w:rsid w:val="003E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Can Günerli</dc:creator>
  <cp:keywords/>
  <dc:description/>
  <cp:lastModifiedBy>Hakan Can Günerli</cp:lastModifiedBy>
  <cp:revision>13</cp:revision>
  <dcterms:created xsi:type="dcterms:W3CDTF">2021-03-22T01:06:00Z</dcterms:created>
  <dcterms:modified xsi:type="dcterms:W3CDTF">2021-03-22T02:05:00Z</dcterms:modified>
</cp:coreProperties>
</file>